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126E9E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126E9E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126E9E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126E9E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126E9E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126E9E">
        <w:rPr>
          <w:rFonts w:ascii="Garamond" w:hAnsi="Garamond" w:cs="Times New Roman"/>
          <w:position w:val="-1"/>
          <w:sz w:val="24"/>
          <w:szCs w:val="24"/>
        </w:rPr>
        <w:t>bus</w:t>
      </w:r>
      <w:r w:rsidRPr="00126E9E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126E9E">
        <w:rPr>
          <w:rFonts w:ascii="Garamond" w:hAnsi="Garamond" w:cs="Times New Roman"/>
          <w:position w:val="-1"/>
          <w:sz w:val="24"/>
          <w:szCs w:val="24"/>
        </w:rPr>
        <w:t>p</w:t>
      </w:r>
      <w:r w:rsidRPr="00126E9E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126E9E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126E9E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126E9E">
        <w:rPr>
          <w:rFonts w:ascii="Garamond" w:hAnsi="Garamond" w:cs="Times New Roman"/>
          <w:position w:val="-1"/>
          <w:sz w:val="24"/>
          <w:szCs w:val="24"/>
        </w:rPr>
        <w:t>dm</w:t>
      </w:r>
      <w:r w:rsidRPr="00126E9E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126E9E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126E9E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126E9E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126E9E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126E9E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10102" w:type="dxa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1"/>
        <w:gridCol w:w="5711"/>
      </w:tblGrid>
      <w:tr w:rsidR="00767884" w:rsidRPr="00126E9E" w14:paraId="5136CE7B" w14:textId="77777777" w:rsidTr="006C736A">
        <w:trPr>
          <w:trHeight w:hRule="exact" w:val="742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CC793D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>N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wa</w:t>
            </w:r>
            <w:r w:rsidR="00611003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tu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05654740" w:rsidR="00491FA3" w:rsidRPr="00126E9E" w:rsidRDefault="003C664C" w:rsidP="006C73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theme="minorHAnsi"/>
                <w:b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eastAsia="Times New Roman" w:hAnsi="Garamond" w:cstheme="minorHAnsi"/>
                <w:b/>
                <w:sz w:val="24"/>
                <w:szCs w:val="24"/>
              </w:rPr>
              <w:t xml:space="preserve">Podstawy przedsiębiorczości akademickiej </w:t>
            </w:r>
          </w:p>
        </w:tc>
      </w:tr>
      <w:tr w:rsidR="00767884" w:rsidRPr="00126E9E" w14:paraId="362E7812" w14:textId="77777777" w:rsidTr="006C736A">
        <w:trPr>
          <w:trHeight w:hRule="exact" w:val="632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9C1FF2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>N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wa</w:t>
            </w:r>
            <w:r w:rsidR="00611003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jednostki pro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w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ąc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j</w:t>
            </w:r>
          </w:p>
          <w:p w14:paraId="068269E6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t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54E02" w14:textId="404FDE03" w:rsidR="00E76761" w:rsidRPr="00126E9E" w:rsidRDefault="00B46F45" w:rsidP="006C73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126E9E" w14:paraId="68072644" w14:textId="77777777" w:rsidTr="006C736A">
        <w:trPr>
          <w:trHeight w:hRule="exact" w:val="506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C1201C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J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ę</w:t>
            </w:r>
            <w:r w:rsidRPr="00126E9E">
              <w:rPr>
                <w:rFonts w:ascii="Garamond" w:hAnsi="Garamond" w:cstheme="minorHAnsi"/>
                <w:spacing w:val="4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7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k</w:t>
            </w:r>
            <w:r w:rsidR="00611003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tu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F99649" w14:textId="77777777" w:rsidR="00E76761" w:rsidRPr="00126E9E" w:rsidRDefault="00250269" w:rsidP="006C73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p</w:t>
            </w:r>
            <w:r w:rsidR="005E53F6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126E9E" w14:paraId="466C7043" w14:textId="77777777" w:rsidTr="006C736A">
        <w:trPr>
          <w:trHeight w:hRule="exact" w:val="569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22A122" w14:textId="5FFDC6F4" w:rsidR="00986ACF" w:rsidRPr="00126E9E" w:rsidRDefault="00986ACF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color w:val="000000" w:themeColor="text1"/>
                <w:spacing w:val="2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774FAE" w14:textId="77777777" w:rsidR="00986ACF" w:rsidRDefault="00986ACF" w:rsidP="006C73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  <w:p w14:paraId="4C8C88E4" w14:textId="7EA837F3" w:rsidR="003A5AB6" w:rsidRPr="00126E9E" w:rsidRDefault="003A5AB6" w:rsidP="006C73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</w:p>
        </w:tc>
      </w:tr>
      <w:tr w:rsidR="00767884" w:rsidRPr="00126E9E" w14:paraId="09F0AED3" w14:textId="77777777" w:rsidTr="006C736A">
        <w:trPr>
          <w:trHeight w:val="1103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E70FCAD" w14:textId="20C2B90E" w:rsidR="00986ACF" w:rsidRPr="00126E9E" w:rsidRDefault="00986ACF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color w:val="000000" w:themeColor="text1"/>
                <w:spacing w:val="2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030B4C2" w14:textId="3D32577F" w:rsidR="00986ACF" w:rsidRPr="00126E9E" w:rsidRDefault="00986ACF" w:rsidP="006C73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126E9E" w:rsidRDefault="00986ACF" w:rsidP="006C73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126E9E" w:rsidRDefault="00986ACF" w:rsidP="006C73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6C736A" w:rsidRPr="00126E9E" w14:paraId="6285F195" w14:textId="77777777" w:rsidTr="006C736A">
        <w:trPr>
          <w:trHeight w:val="1103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1245324" w14:textId="77777777" w:rsidR="006C736A" w:rsidRPr="00126E9E" w:rsidRDefault="006C736A" w:rsidP="006C736A">
            <w:pPr>
              <w:spacing w:after="0" w:line="267" w:lineRule="exact"/>
              <w:ind w:left="102" w:right="-20"/>
              <w:rPr>
                <w:rFonts w:ascii="Garamond" w:hAnsi="Garamond" w:cstheme="minorHAnsi"/>
                <w:color w:val="000000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>Cel nauczania</w:t>
            </w:r>
          </w:p>
          <w:p w14:paraId="251E09F6" w14:textId="77777777" w:rsidR="006C736A" w:rsidRPr="00126E9E" w:rsidRDefault="006C736A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C70E821" w14:textId="2E1567CF" w:rsidR="006C736A" w:rsidRPr="006C736A" w:rsidRDefault="006C736A" w:rsidP="006C736A">
            <w:pPr>
              <w:autoSpaceDE w:val="0"/>
              <w:autoSpaceDN w:val="0"/>
              <w:adjustRightInd w:val="0"/>
              <w:spacing w:after="0" w:line="240" w:lineRule="auto"/>
              <w:ind w:left="179" w:right="136"/>
              <w:jc w:val="both"/>
              <w:rPr>
                <w:rFonts w:ascii="Garamond" w:eastAsia="Times New Roman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Celem przedmiotu jest zapoznanie słuchaczy 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br/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z podstawowymi zagadnieniami związanymi 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br/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z </w:t>
            </w:r>
            <w:r w:rsidRPr="00126E9E">
              <w:rPr>
                <w:rFonts w:ascii="Garamond" w:eastAsia="Times New Roman" w:hAnsi="Garamond" w:cstheme="minorHAnsi"/>
                <w:sz w:val="24"/>
                <w:szCs w:val="24"/>
              </w:rPr>
              <w:t>zakładaniem działalności gospodarczej, wdrażaniem na rynek nowych produktów i usług, pozyskiwaniem środków na ten cel.</w:t>
            </w:r>
          </w:p>
        </w:tc>
      </w:tr>
      <w:tr w:rsidR="003A5AB6" w:rsidRPr="00126E9E" w14:paraId="3B428703" w14:textId="77777777" w:rsidTr="006C736A">
        <w:trPr>
          <w:trHeight w:val="1103"/>
        </w:trPr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23A7" w14:textId="77777777" w:rsidR="003A5AB6" w:rsidRPr="00126E9E" w:rsidRDefault="003A5AB6" w:rsidP="003A5AB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f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k</w:t>
            </w:r>
            <w:r w:rsidRPr="00126E9E">
              <w:rPr>
                <w:rFonts w:ascii="Garamond" w:hAnsi="Garamond" w:cstheme="minorHAnsi"/>
                <w:spacing w:val="5"/>
                <w:sz w:val="24"/>
                <w:szCs w:val="24"/>
              </w:rPr>
              <w:t>t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y 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uczenia się dla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r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tu</w:t>
            </w:r>
          </w:p>
          <w:p w14:paraId="57E88BC7" w14:textId="085B96FC" w:rsidR="003A5AB6" w:rsidRPr="00126E9E" w:rsidRDefault="003A5AB6" w:rsidP="003A5AB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color w:val="000000" w:themeColor="text1"/>
                <w:spacing w:val="2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>ujęte w k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t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pacing w:val="-2"/>
                <w:sz w:val="24"/>
                <w:szCs w:val="24"/>
              </w:rPr>
              <w:t>g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3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c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h: wi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pacing w:val="4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7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, u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jętnoś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i i kompeten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ji społ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c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n</w:t>
            </w:r>
            <w:r w:rsidRPr="00126E9E">
              <w:rPr>
                <w:rFonts w:ascii="Garamond" w:hAnsi="Garamond" w:cstheme="minorHAnsi"/>
                <w:spacing w:val="-5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h</w:t>
            </w:r>
          </w:p>
        </w:tc>
        <w:tc>
          <w:tcPr>
            <w:tcW w:w="5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2EB21" w14:textId="77777777" w:rsidR="003A5AB6" w:rsidRPr="00126E9E" w:rsidRDefault="003A5AB6" w:rsidP="006C73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136"/>
              <w:jc w:val="both"/>
              <w:rPr>
                <w:rFonts w:ascii="Garamond" w:hAnsi="Garamond" w:cstheme="minorHAnsi"/>
                <w:b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b/>
                <w:sz w:val="24"/>
                <w:szCs w:val="24"/>
              </w:rPr>
              <w:t>W zakresie wiedzy</w:t>
            </w:r>
            <w:r>
              <w:rPr>
                <w:rFonts w:ascii="Garamond" w:hAnsi="Garamond" w:cstheme="minorHAnsi"/>
                <w:b/>
                <w:sz w:val="24"/>
                <w:szCs w:val="24"/>
              </w:rPr>
              <w:t xml:space="preserve"> słuchacz zna i rozumie</w:t>
            </w:r>
            <w:r w:rsidRPr="00126E9E">
              <w:rPr>
                <w:rFonts w:ascii="Garamond" w:hAnsi="Garamond" w:cstheme="minorHAnsi"/>
                <w:b/>
                <w:sz w:val="24"/>
                <w:szCs w:val="24"/>
              </w:rPr>
              <w:t xml:space="preserve">: </w:t>
            </w:r>
          </w:p>
          <w:p w14:paraId="2E434115" w14:textId="77777777" w:rsidR="003A5AB6" w:rsidRPr="00126E9E" w:rsidRDefault="003A5AB6" w:rsidP="006C736A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36"/>
              <w:jc w:val="both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podstawowe zasady transferu wiedzy do strefy gospodarczej i społecznej, w tym zasady komercjalizacji wyników działalności naukowej 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br/>
              <w:t xml:space="preserve">i know-how związanego z tym wynikami, 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br/>
              <w:t>w powiązaniu z przepisami krajowymi i uczelnianymi, w szczególności w odniesieniu do prowadzenia działalności gospodarczej bazującej na wynikach działalności nau</w:t>
            </w:r>
            <w:bookmarkStart w:id="0" w:name="_GoBack"/>
            <w:bookmarkEnd w:id="0"/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kowej i know-how związanego z tym wynikami 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W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_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; 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P8S_WK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65249247" w14:textId="77777777" w:rsidR="003A5AB6" w:rsidRPr="00126E9E" w:rsidRDefault="003A5AB6" w:rsidP="006C736A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36"/>
              <w:jc w:val="both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podstawowe przepisy i wytyczne związane 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br/>
              <w:t xml:space="preserve">z transferem wiedzy i komercjalizacją wyników badań, w szczególności w odniesieniu do zakładania 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br/>
              <w:t xml:space="preserve">i prowadzenia działalności gospodarczej bazującej wynikach badań 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W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_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; 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P8S_WK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470C8ADB" w14:textId="77777777" w:rsidR="003A5AB6" w:rsidRPr="00126E9E" w:rsidRDefault="003A5AB6" w:rsidP="006C736A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36"/>
              <w:jc w:val="both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ekonomiczne i prawne aspekty dotyczące działalności naukowej wykorzystywanej do zakładania 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br/>
              <w:t xml:space="preserve">i prowadzenia działalności gospodarczej 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W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_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; 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P8S_WK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</w:t>
            </w:r>
          </w:p>
          <w:p w14:paraId="4737BDF6" w14:textId="77777777" w:rsidR="003A5AB6" w:rsidRPr="00126E9E" w:rsidRDefault="003A5AB6" w:rsidP="006C73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136"/>
              <w:jc w:val="both"/>
              <w:rPr>
                <w:rFonts w:ascii="Garamond" w:hAnsi="Garamond" w:cstheme="minorHAnsi"/>
                <w:b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b/>
                <w:sz w:val="24"/>
                <w:szCs w:val="24"/>
              </w:rPr>
              <w:t>W zakresie umiejętności</w:t>
            </w:r>
            <w:r>
              <w:rPr>
                <w:rFonts w:ascii="Garamond" w:hAnsi="Garamond" w:cstheme="minorHAnsi"/>
                <w:b/>
                <w:sz w:val="24"/>
                <w:szCs w:val="24"/>
              </w:rPr>
              <w:t xml:space="preserve"> słuchacz potrafi</w:t>
            </w:r>
            <w:r w:rsidRPr="00126E9E">
              <w:rPr>
                <w:rFonts w:ascii="Garamond" w:hAnsi="Garamond" w:cstheme="minorHAnsi"/>
                <w:b/>
                <w:sz w:val="24"/>
                <w:szCs w:val="24"/>
              </w:rPr>
              <w:t>:</w:t>
            </w:r>
          </w:p>
          <w:p w14:paraId="407F6E5E" w14:textId="77777777" w:rsidR="003A5AB6" w:rsidRPr="00126E9E" w:rsidRDefault="003A5AB6" w:rsidP="006C736A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36"/>
              <w:jc w:val="both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theme="minorHAnsi"/>
                <w:sz w:val="24"/>
                <w:szCs w:val="24"/>
              </w:rPr>
              <w:t xml:space="preserve">zaplanować i zrealizować działania niezbędne do założenia działalności gospodarczej w tym przygotować model biznesowy oraz materiały </w:t>
            </w:r>
            <w:r>
              <w:rPr>
                <w:rFonts w:ascii="Garamond" w:hAnsi="Garamond" w:cstheme="minorHAnsi"/>
                <w:sz w:val="24"/>
                <w:szCs w:val="24"/>
              </w:rPr>
              <w:br/>
              <w:t xml:space="preserve">i prezentacje dla inwestora z uwzględnieniem zaangażowania własnego, w szczególności w korelacji z prowadzeniem działalności naukowej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U</w:t>
            </w:r>
            <w:r>
              <w:rPr>
                <w:rFonts w:ascii="Garamond" w:hAnsi="Garamond" w:cstheme="minorHAnsi"/>
                <w:sz w:val="24"/>
                <w:szCs w:val="24"/>
              </w:rPr>
              <w:t>_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8</w:t>
            </w:r>
            <w:r>
              <w:rPr>
                <w:rFonts w:ascii="Garamond" w:hAnsi="Garamond" w:cstheme="minorHAnsi"/>
                <w:sz w:val="24"/>
                <w:szCs w:val="24"/>
              </w:rPr>
              <w:t>;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 P8S_UU</w:t>
            </w:r>
            <w:r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</w:p>
          <w:p w14:paraId="73B9EA7B" w14:textId="77777777" w:rsidR="003A5AB6" w:rsidRPr="00126E9E" w:rsidRDefault="003A5AB6" w:rsidP="006C736A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36"/>
              <w:jc w:val="both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theme="minorHAnsi"/>
                <w:sz w:val="24"/>
                <w:szCs w:val="24"/>
              </w:rPr>
              <w:t xml:space="preserve">zidentyfikować dobra intelektualne niezbędne do prowadzenia działalności gospodarczej oraz zaplanować i ustalić podstawowe zasady, w tym finansowe, wykorzystania własność intelektualnej </w:t>
            </w:r>
            <w:r>
              <w:rPr>
                <w:rFonts w:ascii="Garamond" w:hAnsi="Garamond" w:cstheme="minorHAnsi"/>
                <w:sz w:val="24"/>
                <w:szCs w:val="24"/>
              </w:rPr>
              <w:br/>
              <w:t xml:space="preserve">w działalność gospodarczej 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U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_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10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;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8S_UW</w:t>
            </w:r>
            <w:r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</w:p>
          <w:p w14:paraId="3E6564D3" w14:textId="77777777" w:rsidR="003A5AB6" w:rsidRPr="00126E9E" w:rsidRDefault="003A5AB6" w:rsidP="006C736A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36"/>
              <w:jc w:val="both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theme="minorHAnsi"/>
                <w:sz w:val="24"/>
                <w:szCs w:val="24"/>
              </w:rPr>
              <w:t xml:space="preserve">wykorzystać wiedzę z własnej dziedziny do stworzenia nowych produktów i usług wynikających </w:t>
            </w:r>
            <w:r>
              <w:rPr>
                <w:rFonts w:ascii="Garamond" w:hAnsi="Garamond" w:cstheme="minorHAnsi"/>
                <w:sz w:val="24"/>
                <w:szCs w:val="24"/>
              </w:rPr>
              <w:br/>
              <w:t xml:space="preserve">z zapotrzebowania rynku 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U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_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13</w:t>
            </w:r>
            <w:r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;</w:t>
            </w: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8S_UW</w:t>
            </w:r>
            <w:r>
              <w:rPr>
                <w:rFonts w:ascii="Garamond" w:hAnsi="Garamond" w:cstheme="minorHAnsi"/>
                <w:sz w:val="24"/>
                <w:szCs w:val="24"/>
              </w:rPr>
              <w:t xml:space="preserve">  </w:t>
            </w:r>
          </w:p>
          <w:p w14:paraId="0F473ED7" w14:textId="77777777" w:rsidR="003A5AB6" w:rsidRPr="00126E9E" w:rsidRDefault="003A5AB6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</w:p>
        </w:tc>
      </w:tr>
      <w:tr w:rsidR="00767884" w:rsidRPr="00126E9E" w14:paraId="070CEA3B" w14:textId="77777777" w:rsidTr="006C736A">
        <w:trPr>
          <w:trHeight w:hRule="exact" w:val="3562"/>
        </w:trPr>
        <w:tc>
          <w:tcPr>
            <w:tcW w:w="43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D6F35B" w14:textId="53BBC0FA" w:rsidR="00E76761" w:rsidRPr="00126E9E" w:rsidRDefault="00E76761" w:rsidP="003A5AB6">
            <w:pPr>
              <w:spacing w:after="0" w:line="267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</w:p>
        </w:tc>
        <w:tc>
          <w:tcPr>
            <w:tcW w:w="571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tbl>
            <w:tblPr>
              <w:tblpPr w:leftFromText="141" w:rightFromText="141" w:vertAnchor="page" w:horzAnchor="margin" w:tblpY="1"/>
              <w:tblOverlap w:val="never"/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5350"/>
            </w:tblGrid>
            <w:tr w:rsidR="00D31E55" w:rsidRPr="00EA3F64" w14:paraId="0322F38A" w14:textId="77777777" w:rsidTr="003A5AB6">
              <w:trPr>
                <w:trHeight w:hRule="exact" w:val="14794"/>
              </w:trPr>
              <w:tc>
                <w:tcPr>
                  <w:tcW w:w="5350" w:type="dxa"/>
                </w:tcPr>
                <w:p w14:paraId="7A62B35F" w14:textId="690BAC56" w:rsidR="00D31E55" w:rsidRPr="003A5AB6" w:rsidRDefault="00D31E55" w:rsidP="003A5AB6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142"/>
                    <w:rPr>
                      <w:rFonts w:ascii="Garamond" w:hAnsi="Garamond" w:cstheme="minorHAnsi"/>
                      <w:b/>
                      <w:color w:val="000000" w:themeColor="text1"/>
                      <w:sz w:val="24"/>
                      <w:szCs w:val="24"/>
                    </w:rPr>
                  </w:pPr>
                  <w:r w:rsidRPr="003A5AB6">
                    <w:rPr>
                      <w:rFonts w:ascii="Garamond" w:hAnsi="Garamond" w:cstheme="minorHAnsi"/>
                      <w:b/>
                      <w:color w:val="000000" w:themeColor="text1"/>
                      <w:sz w:val="24"/>
                      <w:szCs w:val="24"/>
                    </w:rPr>
                    <w:t>W zakresie kompetencji społecznych słuchacz jest gotów do:</w:t>
                  </w:r>
                </w:p>
                <w:p w14:paraId="37884DF1" w14:textId="1ABBB7F8" w:rsidR="00D31E55" w:rsidRPr="00EA3F64" w:rsidRDefault="00D31E55" w:rsidP="003A5AB6">
                  <w:pPr>
                    <w:pStyle w:val="Akapitzlist"/>
                    <w:numPr>
                      <w:ilvl w:val="0"/>
                      <w:numId w:val="13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Garamond" w:hAnsi="Garamond" w:cstheme="minorHAnsi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4"/>
                      <w:szCs w:val="24"/>
                    </w:rPr>
                    <w:t xml:space="preserve">kreowania nowych produktów i usług w odpowiedzi zapotrzebowanie klientów końcowych i dyskusji na ten temat z klientami i inwestorami; tworzenia zespołu niezbędnego w procesie powoływania i prowadzenia działalności gospodarczej; kreowania nowych kierunków rozwoju, zarówno naukowego, jak i biznesowego; podejmowania świadomych decyzji dotyczących własnego rozwoju w kontekście prowadzenia działalności naukowej i gospodarczej, 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4"/>
                      <w:szCs w:val="24"/>
                    </w:rPr>
                    <w:br/>
                    <w:t xml:space="preserve">w tym możliwości połączenia obu </w:t>
                  </w:r>
                  <w:r w:rsidRPr="00126E9E">
                    <w:rPr>
                      <w:rFonts w:ascii="Garamond" w:hAnsi="Garamond" w:cstheme="minorHAnsi"/>
                      <w:color w:val="000000" w:themeColor="text1"/>
                      <w:sz w:val="24"/>
                      <w:szCs w:val="24"/>
                    </w:rPr>
                    <w:t>K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4"/>
                      <w:szCs w:val="24"/>
                    </w:rPr>
                    <w:t>_</w:t>
                  </w:r>
                  <w:r w:rsidRPr="00126E9E">
                    <w:rPr>
                      <w:rFonts w:ascii="Garamond" w:hAnsi="Garamond" w:cstheme="minorHAnsi"/>
                      <w:color w:val="000000" w:themeColor="text1"/>
                      <w:sz w:val="24"/>
                      <w:szCs w:val="24"/>
                    </w:rPr>
                    <w:t>6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4"/>
                      <w:szCs w:val="24"/>
                    </w:rPr>
                    <w:t>;</w:t>
                  </w:r>
                  <w:r w:rsidRPr="00126E9E">
                    <w:rPr>
                      <w:rFonts w:ascii="Garamond" w:hAnsi="Garamond" w:cstheme="minorHAnsi"/>
                      <w:color w:val="000000" w:themeColor="text1"/>
                      <w:sz w:val="24"/>
                      <w:szCs w:val="24"/>
                    </w:rPr>
                    <w:t xml:space="preserve"> P8S_KO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</w:p>
              </w:tc>
            </w:tr>
          </w:tbl>
          <w:p w14:paraId="53588C58" w14:textId="56C089CB" w:rsidR="00E76761" w:rsidRPr="00126E9E" w:rsidRDefault="00E76761" w:rsidP="00D31E55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jc w:val="both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</w:p>
        </w:tc>
      </w:tr>
      <w:tr w:rsidR="00767884" w:rsidRPr="00126E9E" w14:paraId="22C3D877" w14:textId="77777777" w:rsidTr="006C736A">
        <w:trPr>
          <w:trHeight w:hRule="exact" w:val="630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82A03E" w14:textId="450671F9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T</w:t>
            </w:r>
            <w:r w:rsidRPr="00126E9E">
              <w:rPr>
                <w:rFonts w:ascii="Garamond" w:hAnsi="Garamond" w:cstheme="minorHAnsi"/>
                <w:spacing w:val="-5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="004C1D56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tu</w:t>
            </w:r>
          </w:p>
          <w:p w14:paraId="4F4A36F3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>(obo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w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ią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ko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w</w:t>
            </w:r>
            <w:r w:rsidRPr="00126E9E">
              <w:rPr>
                <w:rFonts w:ascii="Garamond" w:hAnsi="Garamond" w:cstheme="minorHAnsi"/>
                <w:spacing w:val="-5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/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f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kul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t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pacing w:val="5"/>
                <w:sz w:val="24"/>
                <w:szCs w:val="24"/>
              </w:rPr>
              <w:t>t</w:t>
            </w:r>
            <w:r w:rsidRPr="00126E9E">
              <w:rPr>
                <w:rFonts w:ascii="Garamond" w:hAnsi="Garamond" w:cstheme="minorHAnsi"/>
                <w:spacing w:val="-2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w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n</w:t>
            </w:r>
            <w:r w:rsidRPr="00126E9E">
              <w:rPr>
                <w:rFonts w:ascii="Garamond" w:hAnsi="Garamond" w:cstheme="minorHAnsi"/>
                <w:spacing w:val="-5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)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2AEC9B" w14:textId="47CD50D2" w:rsidR="00E76761" w:rsidRPr="00126E9E" w:rsidRDefault="00347B4B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E446E0"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126E9E" w14:paraId="209396A2" w14:textId="77777777" w:rsidTr="006C736A">
        <w:trPr>
          <w:trHeight w:hRule="exact" w:val="644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542545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S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mestr/rok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26B251" w14:textId="1D42EDEE" w:rsidR="00E76761" w:rsidRPr="00126E9E" w:rsidRDefault="00347B4B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E446E0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II</w:t>
            </w:r>
            <w:r w:rsidR="00C50A52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I</w:t>
            </w:r>
            <w:r w:rsidR="00E446E0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/</w:t>
            </w:r>
            <w:r w:rsidR="006D0066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I</w:t>
            </w:r>
            <w:r w:rsidR="00E446E0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I</w:t>
            </w:r>
          </w:p>
        </w:tc>
      </w:tr>
      <w:tr w:rsidR="00767884" w:rsidRPr="00126E9E" w14:paraId="20737979" w14:textId="77777777" w:rsidTr="006C736A">
        <w:trPr>
          <w:trHeight w:hRule="exact" w:val="727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068A16" w14:textId="77777777" w:rsidR="00986ACF" w:rsidRPr="00126E9E" w:rsidRDefault="00986ACF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-3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ę na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wisko oso</w:t>
            </w:r>
            <w:r w:rsidRPr="00126E9E">
              <w:rPr>
                <w:rFonts w:ascii="Garamond" w:hAnsi="Garamond" w:cstheme="minorHAnsi"/>
                <w:spacing w:val="5"/>
                <w:sz w:val="24"/>
                <w:szCs w:val="24"/>
              </w:rPr>
              <w:t>b</w:t>
            </w:r>
            <w:r w:rsidRPr="00126E9E">
              <w:rPr>
                <w:rFonts w:ascii="Garamond" w:hAnsi="Garamond" w:cstheme="minorHAnsi"/>
                <w:spacing w:val="-7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/o</w:t>
            </w:r>
            <w:r w:rsidRPr="00126E9E">
              <w:rPr>
                <w:rFonts w:ascii="Garamond" w:hAnsi="Garamond" w:cstheme="minorHAnsi"/>
                <w:spacing w:val="3"/>
                <w:sz w:val="24"/>
                <w:szCs w:val="24"/>
              </w:rPr>
              <w:t>s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ób</w:t>
            </w:r>
          </w:p>
          <w:p w14:paraId="6AEC4189" w14:textId="77777777" w:rsidR="00986ACF" w:rsidRPr="00126E9E" w:rsidRDefault="00986ACF" w:rsidP="003F4D0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32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w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ą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j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/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o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w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ą</w:t>
            </w:r>
            <w:r w:rsidRPr="00126E9E">
              <w:rPr>
                <w:rFonts w:ascii="Garamond" w:hAnsi="Garamond" w:cstheme="minorHAnsi"/>
                <w:spacing w:val="4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pacing w:val="-2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h 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t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17572" w14:textId="7ACF7C1D" w:rsidR="00986ACF" w:rsidRPr="00126E9E" w:rsidRDefault="00BC224A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  <w:u w:val="single"/>
              </w:rPr>
              <w:t>dr inż. Gabriela Konopka-Cupiał</w:t>
            </w:r>
            <w:r w:rsidR="00767884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986ACF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126E9E" w14:paraId="00A49528" w14:textId="77777777" w:rsidTr="006C736A">
        <w:trPr>
          <w:trHeight w:hRule="exact" w:val="1491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07CF62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-3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ę</w:t>
            </w:r>
            <w:r w:rsidR="004C1D56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i na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wisko oso</w:t>
            </w:r>
            <w:r w:rsidRPr="00126E9E">
              <w:rPr>
                <w:rFonts w:ascii="Garamond" w:hAnsi="Garamond" w:cstheme="minorHAnsi"/>
                <w:spacing w:val="5"/>
                <w:sz w:val="24"/>
                <w:szCs w:val="24"/>
              </w:rPr>
              <w:t>b</w:t>
            </w:r>
            <w:r w:rsidRPr="00126E9E">
              <w:rPr>
                <w:rFonts w:ascii="Garamond" w:hAnsi="Garamond" w:cstheme="minorHAnsi"/>
                <w:spacing w:val="-7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/o</w:t>
            </w:r>
            <w:r w:rsidRPr="00126E9E">
              <w:rPr>
                <w:rFonts w:ascii="Garamond" w:hAnsi="Garamond" w:cstheme="minorHAnsi"/>
                <w:spacing w:val="3"/>
                <w:sz w:val="24"/>
                <w:szCs w:val="24"/>
              </w:rPr>
              <w:t>s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ób</w:t>
            </w:r>
          </w:p>
          <w:p w14:paraId="0BAB8D77" w14:textId="77777777" w:rsidR="00E76761" w:rsidRPr="00126E9E" w:rsidRDefault="00E76761" w:rsidP="003F4D0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pacing w:val="-2"/>
                <w:sz w:val="24"/>
                <w:szCs w:val="24"/>
              </w:rPr>
              <w:t>g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nują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j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/e</w:t>
            </w:r>
            <w:r w:rsidRPr="00126E9E">
              <w:rPr>
                <w:rFonts w:ascii="Garamond" w:hAnsi="Garamond" w:cstheme="minorHAnsi"/>
                <w:spacing w:val="-2"/>
                <w:sz w:val="24"/>
                <w:szCs w:val="24"/>
              </w:rPr>
              <w:t>g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nują</w:t>
            </w:r>
            <w:r w:rsidRPr="00126E9E">
              <w:rPr>
                <w:rFonts w:ascii="Garamond" w:hAnsi="Garamond" w:cstheme="minorHAnsi"/>
                <w:spacing w:val="3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pacing w:val="-5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h b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ą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ź</w:t>
            </w:r>
            <w:r w:rsidR="004C1D56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ud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iel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ją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j 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l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nia, w 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4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5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ku</w:t>
            </w:r>
            <w:r w:rsidR="004C1D56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pacing w:val="-2"/>
                <w:sz w:val="24"/>
                <w:szCs w:val="24"/>
              </w:rPr>
              <w:t>g</w:t>
            </w:r>
            <w:r w:rsidRPr="00126E9E">
              <w:rPr>
                <w:rFonts w:ascii="Garamond" w:hAnsi="Garamond" w:cstheme="minorHAnsi"/>
                <w:spacing w:val="5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y</w:t>
            </w:r>
            <w:r w:rsidR="004C1D56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nie j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st 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t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</w:t>
            </w:r>
            <w:r w:rsidR="004C1D56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soba 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w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ąc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a</w:t>
            </w:r>
            <w:r w:rsidR="004C1D56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pacing w:val="5"/>
                <w:sz w:val="24"/>
                <w:szCs w:val="24"/>
              </w:rPr>
              <w:t>n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y</w:t>
            </w:r>
            <w:r w:rsidR="004C1D56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pacing w:val="3"/>
                <w:sz w:val="24"/>
                <w:szCs w:val="24"/>
              </w:rPr>
              <w:t>m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iot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5EBDCF" w14:textId="114F70DD" w:rsidR="00E76761" w:rsidRPr="00126E9E" w:rsidRDefault="00347B4B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126E9E" w14:paraId="305E442A" w14:textId="77777777" w:rsidTr="006C736A">
        <w:trPr>
          <w:trHeight w:hRule="exact" w:val="756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FAC2AC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S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osób r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l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c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ji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0B2197" w14:textId="521CD088" w:rsidR="00E446E0" w:rsidRPr="00126E9E" w:rsidRDefault="00347B4B" w:rsidP="00B0555C">
            <w:pPr>
              <w:spacing w:after="0" w:line="100" w:lineRule="atLeast"/>
              <w:rPr>
                <w:rFonts w:ascii="Garamond" w:eastAsia="Times New Roman" w:hAnsi="Garamond" w:cstheme="minorHAnsi"/>
                <w:color w:val="000000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37A45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Seminarium/w</w:t>
            </w:r>
            <w:r w:rsidR="00BC224A"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>arsztaty</w:t>
            </w:r>
            <w:r w:rsidR="00A13CEB"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 xml:space="preserve"> – </w:t>
            </w:r>
            <w:r w:rsidR="00BC224A"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>10</w:t>
            </w:r>
            <w:r w:rsidR="00E446E0"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 xml:space="preserve"> godz.</w:t>
            </w:r>
          </w:p>
          <w:p w14:paraId="3D1492BE" w14:textId="03301572" w:rsidR="008762AF" w:rsidRPr="00126E9E" w:rsidRDefault="00E446E0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eastAsia="Times New Roman" w:hAnsi="Garamond" w:cstheme="minorHAnsi"/>
                <w:color w:val="000000"/>
                <w:sz w:val="24"/>
                <w:szCs w:val="24"/>
              </w:rPr>
              <w:t xml:space="preserve"> </w:t>
            </w:r>
            <w:r w:rsidR="006D0066"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 xml:space="preserve">Praca własna – </w:t>
            </w:r>
            <w:r w:rsidR="00BC224A"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>20</w:t>
            </w:r>
            <w:r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126E9E" w:rsidRDefault="00E6673E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</w:p>
        </w:tc>
      </w:tr>
      <w:tr w:rsidR="00767884" w:rsidRPr="00126E9E" w14:paraId="1665D606" w14:textId="77777777" w:rsidTr="006C736A">
        <w:trPr>
          <w:trHeight w:hRule="exact" w:val="1136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69BB47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4"/>
                <w:sz w:val="24"/>
                <w:szCs w:val="24"/>
              </w:rPr>
              <w:t>W</w:t>
            </w:r>
            <w:r w:rsidRPr="00126E9E">
              <w:rPr>
                <w:rFonts w:ascii="Garamond" w:hAnsi="Garamond" w:cstheme="minorHAnsi"/>
                <w:spacing w:val="-7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pacing w:val="3"/>
                <w:sz w:val="24"/>
                <w:szCs w:val="24"/>
              </w:rPr>
              <w:t>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pacing w:val="-2"/>
                <w:sz w:val="24"/>
                <w:szCs w:val="24"/>
              </w:rPr>
              <w:t>g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nia 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w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stęp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n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e</w:t>
            </w:r>
            <w:r w:rsidR="00DA53A0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i d</w:t>
            </w:r>
            <w:r w:rsidRPr="00126E9E">
              <w:rPr>
                <w:rFonts w:ascii="Garamond" w:hAnsi="Garamond" w:cstheme="minorHAnsi"/>
                <w:spacing w:val="3"/>
                <w:sz w:val="24"/>
                <w:szCs w:val="24"/>
              </w:rPr>
              <w:t>o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tkowe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2593B" w14:textId="12BC4FB8" w:rsidR="00E76761" w:rsidRPr="00126E9E" w:rsidRDefault="00560DA1" w:rsidP="003F4D0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Znajomość języka angielskiego</w:t>
            </w:r>
            <w:r w:rsidR="00137A45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, umiejętności przeszukiwania baz danych, poszukiwania informacji, </w:t>
            </w:r>
            <w:r w:rsidR="00B0555C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analitycznego myślenia i </w:t>
            </w:r>
            <w:r w:rsidR="00137A45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wyciągania wniosków </w:t>
            </w:r>
          </w:p>
        </w:tc>
      </w:tr>
      <w:tr w:rsidR="00767884" w:rsidRPr="00126E9E" w14:paraId="4547CE37" w14:textId="77777777" w:rsidTr="006C736A">
        <w:trPr>
          <w:trHeight w:hRule="exact" w:val="632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D05063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-3"/>
                <w:sz w:val="24"/>
                <w:szCs w:val="24"/>
              </w:rPr>
              <w:t>L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ic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ba</w:t>
            </w:r>
            <w:r w:rsidR="00DA53A0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unktów ECTS</w:t>
            </w:r>
            <w:r w:rsidR="00DA53A0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3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5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isana</w:t>
            </w:r>
          </w:p>
          <w:p w14:paraId="61A8C63F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towi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CA4863" w14:textId="77777777" w:rsidR="00E76761" w:rsidRPr="00126E9E" w:rsidRDefault="00347B4B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E446E0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126E9E" w14:paraId="7A82FC94" w14:textId="77777777" w:rsidTr="006C736A">
        <w:trPr>
          <w:trHeight w:hRule="exact" w:val="1203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BEDC0F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-2"/>
                <w:sz w:val="24"/>
                <w:szCs w:val="24"/>
              </w:rPr>
              <w:t>B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l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ns punktów 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CTS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D219D" w14:textId="61C633C4" w:rsidR="00FB1E30" w:rsidRPr="00126E9E" w:rsidRDefault="00347B4B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F4D0D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>S</w:t>
            </w:r>
            <w:r w:rsidR="006D0066"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>eminarium</w:t>
            </w:r>
            <w:r w:rsidR="00137A45"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>/warsztaty</w:t>
            </w:r>
            <w:r w:rsidR="006D0066"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>: 1</w:t>
            </w:r>
            <w:r w:rsidR="00137A45"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>0</w:t>
            </w:r>
            <w:r w:rsidR="00FB1E30"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6C99971A" w14:textId="5B46C18C" w:rsidR="003F4D0D" w:rsidRDefault="00FB1E30" w:rsidP="003F4D0D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 xml:space="preserve">Praca własna (przygotowanie </w:t>
            </w:r>
            <w:r w:rsidR="006D0066"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>prezentacji</w:t>
            </w:r>
            <w:r w:rsidR="00137A45"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 xml:space="preserve"> i </w:t>
            </w:r>
            <w:r w:rsidR="00B0555C"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 xml:space="preserve">opracowanie </w:t>
            </w:r>
          </w:p>
          <w:p w14:paraId="31CF48BF" w14:textId="0EABB709" w:rsidR="00FB1E30" w:rsidRPr="00126E9E" w:rsidRDefault="00137A45" w:rsidP="003F4D0D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 xml:space="preserve">Business Model </w:t>
            </w:r>
            <w:proofErr w:type="spellStart"/>
            <w:r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>Canvas</w:t>
            </w:r>
            <w:proofErr w:type="spellEnd"/>
            <w:r w:rsidR="00B0555C"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>-BMC</w:t>
            </w:r>
            <w:r w:rsidR="006D0066"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 xml:space="preserve">): </w:t>
            </w:r>
            <w:r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>20</w:t>
            </w:r>
            <w:r w:rsidR="00FB1E30"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77777777" w:rsidR="00E76761" w:rsidRPr="00126E9E" w:rsidRDefault="00FB1E30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 xml:space="preserve"> Łącznie: 1 ECTS</w:t>
            </w:r>
          </w:p>
        </w:tc>
      </w:tr>
      <w:tr w:rsidR="00767884" w:rsidRPr="00126E9E" w14:paraId="1F29F387" w14:textId="77777777" w:rsidTr="006C736A">
        <w:trPr>
          <w:trHeight w:hRule="exact" w:val="1136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0B7E0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S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tosow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ne</w:t>
            </w:r>
            <w:r w:rsidR="00DA53A0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meto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y</w:t>
            </w:r>
            <w:r w:rsidR="00DA53A0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pacing w:val="5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pacing w:val="-5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k</w:t>
            </w:r>
            <w:r w:rsidRPr="00126E9E">
              <w:rPr>
                <w:rFonts w:ascii="Garamond" w:hAnsi="Garamond" w:cstheme="minorHAnsi"/>
                <w:spacing w:val="3"/>
                <w:sz w:val="24"/>
                <w:szCs w:val="24"/>
              </w:rPr>
              <w:t>t</w:t>
            </w:r>
            <w:r w:rsidRPr="00126E9E">
              <w:rPr>
                <w:rFonts w:ascii="Garamond" w:hAnsi="Garamond" w:cstheme="minorHAnsi"/>
                <w:spacing w:val="-5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ne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3AB477" w14:textId="2159C44E" w:rsidR="00097D57" w:rsidRPr="00126E9E" w:rsidRDefault="00FB1E30" w:rsidP="003F4D0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Seminarium, w</w:t>
            </w:r>
            <w:r w:rsidR="00FE2F98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ykład informacyjny, </w:t>
            </w:r>
            <w:r w:rsidR="00577737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br/>
            </w:r>
            <w:r w:rsidR="00FE2F98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ćwiczenia </w:t>
            </w:r>
            <w:r w:rsidR="00137A45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warsztatowe grupowe</w:t>
            </w:r>
            <w:r w:rsidR="00097D57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, dyskusja w grupach.</w:t>
            </w:r>
          </w:p>
        </w:tc>
      </w:tr>
      <w:tr w:rsidR="00767884" w:rsidRPr="00126E9E" w14:paraId="1560CD36" w14:textId="77777777" w:rsidTr="006C736A">
        <w:trPr>
          <w:trHeight w:hRule="exact" w:val="1603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3ABE60" w14:textId="77777777" w:rsidR="00AC1DBE" w:rsidRPr="00126E9E" w:rsidRDefault="00AC1DBE" w:rsidP="00B0555C">
            <w:pPr>
              <w:pStyle w:val="NormalnyWeb"/>
              <w:ind w:left="37"/>
              <w:rPr>
                <w:rFonts w:ascii="Garamond" w:hAnsi="Garamond" w:cstheme="minorHAnsi"/>
                <w:color w:val="000000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126E9E" w:rsidRDefault="00AC1DBE" w:rsidP="00B0555C">
            <w:pPr>
              <w:pStyle w:val="NormalnyWeb"/>
              <w:ind w:left="37"/>
              <w:rPr>
                <w:rFonts w:ascii="Garamond" w:hAnsi="Garamond" w:cstheme="minorHAnsi"/>
                <w:color w:val="000000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126E9E" w:rsidRDefault="00AC1DBE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theme="minorHAnsi"/>
                <w:sz w:val="24"/>
                <w:szCs w:val="24"/>
              </w:rPr>
            </w:pP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3BC596" w14:textId="70899FE5" w:rsidR="00E76761" w:rsidRPr="00126E9E" w:rsidRDefault="00FB1E30" w:rsidP="00B0555C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>Obserwacja aktywności na zajęciach</w:t>
            </w:r>
            <w:r w:rsidR="00B0555C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, w tym kreatywności i umiejętności wykorzystania posiadanej i gromadzonej wiedzy </w:t>
            </w:r>
          </w:p>
          <w:p w14:paraId="3417F00C" w14:textId="6CAFACCD" w:rsidR="00FB1E30" w:rsidRPr="00126E9E" w:rsidRDefault="00B0555C" w:rsidP="00B0555C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Ocena jakości przygotowanej prezentacji, w tym dyskusja grupowa  </w:t>
            </w:r>
            <w:r w:rsidR="00C43ED3" w:rsidRPr="00126E9E"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  <w:t xml:space="preserve">i indywidualna </w:t>
            </w:r>
          </w:p>
        </w:tc>
      </w:tr>
      <w:tr w:rsidR="00767884" w:rsidRPr="00126E9E" w14:paraId="12226DD2" w14:textId="77777777" w:rsidTr="006C736A">
        <w:trPr>
          <w:trHeight w:hRule="exact" w:val="1139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AD43B8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F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ma i 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w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runki 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l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nia</w:t>
            </w:r>
          </w:p>
          <w:p w14:paraId="3B0BBF0A" w14:textId="77777777" w:rsidR="00E76761" w:rsidRPr="00126E9E" w:rsidRDefault="00E76761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t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u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, w 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t</w:t>
            </w:r>
            <w:r w:rsidRPr="00126E9E">
              <w:rPr>
                <w:rFonts w:ascii="Garamond" w:hAnsi="Garamond" w:cstheme="minorHAnsi"/>
                <w:spacing w:val="-7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m 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s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d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y dopus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nia do 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pacing w:val="-2"/>
                <w:sz w:val="24"/>
                <w:szCs w:val="24"/>
              </w:rPr>
              <w:t>g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nu, 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l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nia, a</w:t>
            </w:r>
            <w:r w:rsidR="00EC0C70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tak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ż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 xml:space="preserve"> f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ma</w:t>
            </w:r>
            <w:r w:rsidR="00EC0C70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i w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runki 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l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nia</w:t>
            </w:r>
            <w:r w:rsidR="00EC0C70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tu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ACAA44" w14:textId="5927CFEE" w:rsidR="00FB1E30" w:rsidRPr="00126E9E" w:rsidRDefault="00B0555C" w:rsidP="003F4D0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theme="minorHAnsi"/>
                <w:color w:val="000000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>Zaliczenie</w:t>
            </w:r>
          </w:p>
          <w:p w14:paraId="2B1650B1" w14:textId="7C230FB8" w:rsidR="00E76761" w:rsidRPr="00126E9E" w:rsidRDefault="00B0555C" w:rsidP="00B0555C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color w:val="000000"/>
                <w:sz w:val="24"/>
                <w:szCs w:val="24"/>
              </w:rPr>
              <w:t xml:space="preserve">Przygotowanej prezentacji dla inwestora i opracowanie BMC. </w:t>
            </w:r>
          </w:p>
        </w:tc>
      </w:tr>
      <w:tr w:rsidR="00767884" w:rsidRPr="00126E9E" w14:paraId="09AE1C3D" w14:textId="77777777" w:rsidTr="006C736A">
        <w:trPr>
          <w:trHeight w:hRule="exact" w:val="4118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DBCAC2" w14:textId="253959FE" w:rsidR="00226695" w:rsidRPr="00126E9E" w:rsidRDefault="00226695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lastRenderedPageBreak/>
              <w:t>T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ś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i 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dm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ot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u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447D15" w14:textId="77777777" w:rsidR="00137A45" w:rsidRPr="00126E9E" w:rsidRDefault="00137A45" w:rsidP="003F4D0D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>Podstawowe formy działalności gospodarczej, w tym podstawowe aspekty prawne i finansowe</w:t>
            </w:r>
          </w:p>
          <w:p w14:paraId="6176B9EA" w14:textId="1F6F0E43" w:rsidR="00137A45" w:rsidRPr="00126E9E" w:rsidRDefault="00137A45" w:rsidP="003F4D0D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Przegląd narzędzi kreatywnych i twórczych służących opracowaniu nowych produktów i usług, np. Design </w:t>
            </w:r>
            <w:proofErr w:type="spellStart"/>
            <w:r w:rsidRPr="00126E9E">
              <w:rPr>
                <w:rFonts w:ascii="Garamond" w:hAnsi="Garamond" w:cstheme="minorHAnsi"/>
                <w:sz w:val="24"/>
                <w:szCs w:val="24"/>
              </w:rPr>
              <w:t>Thinking</w:t>
            </w:r>
            <w:proofErr w:type="spellEnd"/>
          </w:p>
          <w:p w14:paraId="2830C96A" w14:textId="06813D86" w:rsidR="00137A45" w:rsidRPr="00126E9E" w:rsidRDefault="00137A45" w:rsidP="003F4D0D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Model biznesowy, z wykorzystaniem </w:t>
            </w:r>
            <w:r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 xml:space="preserve">Business Model </w:t>
            </w:r>
            <w:proofErr w:type="spellStart"/>
            <w:r w:rsidRPr="00126E9E">
              <w:rPr>
                <w:rFonts w:ascii="Garamond" w:hAnsi="Garamond" w:cstheme="minorHAnsi"/>
                <w:iCs/>
                <w:color w:val="000000" w:themeColor="text1"/>
                <w:sz w:val="24"/>
                <w:szCs w:val="24"/>
              </w:rPr>
              <w:t>Canvas</w:t>
            </w:r>
            <w:proofErr w:type="spellEnd"/>
          </w:p>
          <w:p w14:paraId="2721F38E" w14:textId="1EF752E8" w:rsidR="00FF1FE7" w:rsidRPr="00126E9E" w:rsidRDefault="00FF1FE7" w:rsidP="003F4D0D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kluczowe zagadnienia o jakich należy pamiętać zakładając działalność gospodarczą bazującą na własności intelektualnej, w szczególności pochodzącej/wypracowanej na w jednostce </w:t>
            </w:r>
            <w:r w:rsidR="00B0555C" w:rsidRPr="00126E9E">
              <w:rPr>
                <w:rFonts w:ascii="Garamond" w:hAnsi="Garamond" w:cstheme="minorHAnsi"/>
                <w:sz w:val="24"/>
                <w:szCs w:val="24"/>
              </w:rPr>
              <w:t>naukowej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</w:p>
          <w:p w14:paraId="3A91CDB4" w14:textId="77777777" w:rsidR="00137A45" w:rsidRPr="00126E9E" w:rsidRDefault="00137A45" w:rsidP="003F4D0D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Przygotowanie prezentacji dla inwestora kapitałowego lub branżowego </w:t>
            </w:r>
          </w:p>
          <w:p w14:paraId="729643A6" w14:textId="12B0D51E" w:rsidR="009F54E4" w:rsidRPr="00126E9E" w:rsidRDefault="00137A45" w:rsidP="003F4D0D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463"/>
              <w:rPr>
                <w:rFonts w:ascii="Garamond" w:hAnsi="Garamond" w:cstheme="minorHAnsi"/>
                <w:color w:val="000000" w:themeColor="text1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Źródła finansowania działalności gospodarczej, ze szczególnym uwzględnieniem działalności innowacyjnej </w:t>
            </w:r>
          </w:p>
        </w:tc>
      </w:tr>
      <w:tr w:rsidR="00767884" w:rsidRPr="00126E9E" w14:paraId="739E11D5" w14:textId="77777777" w:rsidTr="006C736A">
        <w:trPr>
          <w:trHeight w:hRule="exact" w:val="2689"/>
        </w:trPr>
        <w:tc>
          <w:tcPr>
            <w:tcW w:w="4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7DF70B" w14:textId="64EE7B8E" w:rsidR="00226695" w:rsidRPr="00126E9E" w:rsidRDefault="00226695" w:rsidP="00B0555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pacing w:val="4"/>
                <w:sz w:val="24"/>
                <w:szCs w:val="24"/>
              </w:rPr>
              <w:t>W</w:t>
            </w:r>
            <w:r w:rsidRPr="00126E9E">
              <w:rPr>
                <w:rFonts w:ascii="Garamond" w:hAnsi="Garamond" w:cstheme="minorHAnsi"/>
                <w:spacing w:val="-7"/>
                <w:sz w:val="24"/>
                <w:szCs w:val="24"/>
              </w:rPr>
              <w:t>y</w:t>
            </w:r>
            <w:r w:rsidRPr="00126E9E">
              <w:rPr>
                <w:rFonts w:ascii="Garamond" w:hAnsi="Garamond" w:cstheme="minorHAnsi"/>
                <w:spacing w:val="2"/>
                <w:sz w:val="24"/>
                <w:szCs w:val="24"/>
              </w:rPr>
              <w:t>k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z l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te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r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tu</w:t>
            </w:r>
            <w:r w:rsidRPr="00126E9E">
              <w:rPr>
                <w:rFonts w:ascii="Garamond" w:hAnsi="Garamond" w:cstheme="minorHAnsi"/>
                <w:spacing w:val="4"/>
                <w:sz w:val="24"/>
                <w:szCs w:val="24"/>
              </w:rPr>
              <w:t>r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y podst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wo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w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j</w:t>
            </w:r>
          </w:p>
          <w:p w14:paraId="367B6B9D" w14:textId="77777777" w:rsidR="00226695" w:rsidRPr="00126E9E" w:rsidRDefault="00226695" w:rsidP="00B0555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>i u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z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up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e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łn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i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a</w:t>
            </w:r>
            <w:r w:rsidRPr="00126E9E">
              <w:rPr>
                <w:rFonts w:ascii="Garamond" w:hAnsi="Garamond" w:cstheme="minorHAnsi"/>
                <w:sz w:val="24"/>
                <w:szCs w:val="24"/>
              </w:rPr>
              <w:t>ją</w:t>
            </w:r>
            <w:r w:rsidRPr="00126E9E">
              <w:rPr>
                <w:rFonts w:ascii="Garamond" w:hAnsi="Garamond" w:cstheme="minorHAnsi"/>
                <w:spacing w:val="-1"/>
                <w:sz w:val="24"/>
                <w:szCs w:val="24"/>
              </w:rPr>
              <w:t>ce</w:t>
            </w:r>
            <w:r w:rsidRPr="00126E9E">
              <w:rPr>
                <w:rFonts w:ascii="Garamond" w:hAnsi="Garamond" w:cstheme="minorHAnsi"/>
                <w:spacing w:val="1"/>
                <w:sz w:val="24"/>
                <w:szCs w:val="24"/>
              </w:rPr>
              <w:t>j</w:t>
            </w:r>
          </w:p>
        </w:tc>
        <w:tc>
          <w:tcPr>
            <w:tcW w:w="5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126E9E" w:rsidRDefault="00FE2F98" w:rsidP="00B0555C">
            <w:pPr>
              <w:spacing w:after="0" w:line="100" w:lineRule="atLeast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>Literatura podstawowa:</w:t>
            </w:r>
            <w:r w:rsidR="00D625AB"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</w:p>
          <w:p w14:paraId="71F24EBC" w14:textId="77777777" w:rsidR="00137A45" w:rsidRPr="00126E9E" w:rsidRDefault="00137A45" w:rsidP="00B0555C">
            <w:pPr>
              <w:pStyle w:val="Akapitzlist"/>
              <w:numPr>
                <w:ilvl w:val="0"/>
                <w:numId w:val="17"/>
              </w:numPr>
              <w:spacing w:after="0" w:line="100" w:lineRule="atLeast"/>
              <w:ind w:left="477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Przedsiębiorczość zdyscyplinowana – od startupu do sukcesu w 24 krokach, Bill </w:t>
            </w:r>
            <w:proofErr w:type="spellStart"/>
            <w:r w:rsidRPr="00126E9E">
              <w:rPr>
                <w:rFonts w:ascii="Garamond" w:hAnsi="Garamond" w:cstheme="minorHAnsi"/>
                <w:sz w:val="24"/>
                <w:szCs w:val="24"/>
              </w:rPr>
              <w:t>Aulet</w:t>
            </w:r>
            <w:proofErr w:type="spellEnd"/>
          </w:p>
          <w:p w14:paraId="6CA9060E" w14:textId="00630638" w:rsidR="00B46F45" w:rsidRPr="00126E9E" w:rsidRDefault="00137A45" w:rsidP="00B0555C">
            <w:pPr>
              <w:pStyle w:val="Akapitzlist"/>
              <w:numPr>
                <w:ilvl w:val="0"/>
                <w:numId w:val="17"/>
              </w:numPr>
              <w:spacing w:after="0" w:line="100" w:lineRule="atLeast"/>
              <w:ind w:left="477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Podręcznik Startupu – budowa wielkiej firmy krok po kroku, Steve Blank, Bob </w:t>
            </w:r>
            <w:proofErr w:type="spellStart"/>
            <w:r w:rsidRPr="00126E9E">
              <w:rPr>
                <w:rFonts w:ascii="Garamond" w:hAnsi="Garamond" w:cstheme="minorHAnsi"/>
                <w:sz w:val="24"/>
                <w:szCs w:val="24"/>
              </w:rPr>
              <w:t>Dorf</w:t>
            </w:r>
            <w:proofErr w:type="spellEnd"/>
          </w:p>
          <w:p w14:paraId="1055BA85" w14:textId="77777777" w:rsidR="003A5AB6" w:rsidRDefault="003A5AB6" w:rsidP="00B0555C">
            <w:pPr>
              <w:spacing w:after="0" w:line="100" w:lineRule="atLeast"/>
              <w:rPr>
                <w:rStyle w:val="Uwydatnienie"/>
                <w:rFonts w:ascii="Garamond" w:hAnsi="Garamond" w:cstheme="minorHAnsi"/>
                <w:i w:val="0"/>
                <w:sz w:val="24"/>
                <w:szCs w:val="24"/>
              </w:rPr>
            </w:pPr>
          </w:p>
          <w:p w14:paraId="613A4835" w14:textId="2693D4C1" w:rsidR="00226695" w:rsidRPr="00126E9E" w:rsidRDefault="003A5AB6" w:rsidP="00B0555C">
            <w:pPr>
              <w:spacing w:after="0" w:line="100" w:lineRule="atLeast"/>
              <w:rPr>
                <w:rFonts w:ascii="Garamond" w:hAnsi="Garamond" w:cstheme="minorHAnsi"/>
                <w:sz w:val="24"/>
                <w:szCs w:val="24"/>
              </w:rPr>
            </w:pPr>
            <w:r>
              <w:rPr>
                <w:rStyle w:val="Uwydatnienie"/>
                <w:rFonts w:ascii="Garamond" w:hAnsi="Garamond" w:cstheme="minorHAnsi"/>
                <w:i w:val="0"/>
                <w:sz w:val="24"/>
                <w:szCs w:val="24"/>
              </w:rPr>
              <w:t>L</w:t>
            </w:r>
            <w:r w:rsidR="00565573" w:rsidRPr="00126E9E">
              <w:rPr>
                <w:rStyle w:val="Uwydatnienie"/>
                <w:rFonts w:ascii="Garamond" w:hAnsi="Garamond" w:cstheme="minorHAnsi"/>
                <w:i w:val="0"/>
                <w:sz w:val="24"/>
                <w:szCs w:val="24"/>
              </w:rPr>
              <w:t>iteratura uzupełniająca</w:t>
            </w:r>
          </w:p>
          <w:p w14:paraId="2B12A9D2" w14:textId="3F1B62C8" w:rsidR="00B46F45" w:rsidRPr="00126E9E" w:rsidRDefault="00FF1FE7" w:rsidP="00B0555C">
            <w:pPr>
              <w:pStyle w:val="Akapitzlist"/>
              <w:numPr>
                <w:ilvl w:val="0"/>
                <w:numId w:val="20"/>
              </w:numPr>
              <w:spacing w:after="0" w:line="100" w:lineRule="atLeast"/>
              <w:rPr>
                <w:rFonts w:ascii="Garamond" w:hAnsi="Garamond" w:cstheme="minorHAnsi"/>
                <w:sz w:val="24"/>
                <w:szCs w:val="24"/>
              </w:rPr>
            </w:pPr>
            <w:proofErr w:type="spellStart"/>
            <w:r w:rsidRPr="00126E9E">
              <w:rPr>
                <w:rFonts w:ascii="Garamond" w:hAnsi="Garamond" w:cstheme="minorHAnsi"/>
                <w:sz w:val="24"/>
                <w:szCs w:val="24"/>
              </w:rPr>
              <w:t>Think</w:t>
            </w:r>
            <w:proofErr w:type="spellEnd"/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 </w:t>
            </w:r>
            <w:proofErr w:type="spellStart"/>
            <w:r w:rsidRPr="00126E9E">
              <w:rPr>
                <w:rFonts w:ascii="Garamond" w:hAnsi="Garamond" w:cstheme="minorHAnsi"/>
                <w:sz w:val="24"/>
                <w:szCs w:val="24"/>
              </w:rPr>
              <w:t>new</w:t>
            </w:r>
            <w:proofErr w:type="spellEnd"/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, Roger La </w:t>
            </w:r>
            <w:proofErr w:type="spellStart"/>
            <w:r w:rsidRPr="00126E9E">
              <w:rPr>
                <w:rFonts w:ascii="Garamond" w:hAnsi="Garamond" w:cstheme="minorHAnsi"/>
                <w:sz w:val="24"/>
                <w:szCs w:val="24"/>
              </w:rPr>
              <w:t>Salle</w:t>
            </w:r>
            <w:proofErr w:type="spellEnd"/>
          </w:p>
          <w:p w14:paraId="18A96E99" w14:textId="6E246D47" w:rsidR="00FF1FE7" w:rsidRPr="00126E9E" w:rsidRDefault="00FF1FE7" w:rsidP="00B0555C">
            <w:pPr>
              <w:pStyle w:val="Akapitzlist"/>
              <w:numPr>
                <w:ilvl w:val="0"/>
                <w:numId w:val="20"/>
              </w:numPr>
              <w:spacing w:after="0" w:line="100" w:lineRule="atLeast"/>
              <w:rPr>
                <w:rFonts w:ascii="Garamond" w:hAnsi="Garamond" w:cstheme="minorHAnsi"/>
                <w:sz w:val="24"/>
                <w:szCs w:val="24"/>
              </w:rPr>
            </w:pPr>
            <w:r w:rsidRPr="00126E9E">
              <w:rPr>
                <w:rFonts w:ascii="Garamond" w:hAnsi="Garamond" w:cstheme="minorHAnsi"/>
                <w:sz w:val="24"/>
                <w:szCs w:val="24"/>
              </w:rPr>
              <w:t xml:space="preserve">Metoda Lean Startupu </w:t>
            </w:r>
          </w:p>
          <w:p w14:paraId="3BDA94A5" w14:textId="77777777" w:rsidR="00B46F45" w:rsidRPr="00126E9E" w:rsidRDefault="00B46F45" w:rsidP="00B0555C">
            <w:pPr>
              <w:spacing w:after="0" w:line="100" w:lineRule="atLeast"/>
              <w:rPr>
                <w:rFonts w:ascii="Garamond" w:hAnsi="Garamond" w:cstheme="minorHAnsi"/>
                <w:sz w:val="24"/>
                <w:szCs w:val="24"/>
              </w:rPr>
            </w:pPr>
          </w:p>
          <w:p w14:paraId="0E627E90" w14:textId="25B85146" w:rsidR="00B46F45" w:rsidRPr="00126E9E" w:rsidRDefault="00B46F45" w:rsidP="00B0555C">
            <w:pPr>
              <w:spacing w:after="0" w:line="100" w:lineRule="atLeast"/>
              <w:rPr>
                <w:rFonts w:ascii="Garamond" w:hAnsi="Garamond" w:cstheme="minorHAnsi"/>
                <w:sz w:val="24"/>
                <w:szCs w:val="24"/>
              </w:rPr>
            </w:pPr>
          </w:p>
        </w:tc>
      </w:tr>
    </w:tbl>
    <w:p w14:paraId="740BE1B8" w14:textId="77777777" w:rsidR="00226695" w:rsidRPr="00126E9E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126E9E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E928E3"/>
    <w:multiLevelType w:val="hybridMultilevel"/>
    <w:tmpl w:val="6E7AD968"/>
    <w:lvl w:ilvl="0" w:tplc="51521092">
      <w:start w:val="1"/>
      <w:numFmt w:val="decimal"/>
      <w:lvlText w:val="%1."/>
      <w:lvlJc w:val="left"/>
      <w:pPr>
        <w:ind w:left="65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57" w:hanging="360"/>
      </w:pPr>
    </w:lvl>
    <w:lvl w:ilvl="2" w:tplc="0415001B" w:tentative="1">
      <w:start w:val="1"/>
      <w:numFmt w:val="lowerRoman"/>
      <w:lvlText w:val="%3."/>
      <w:lvlJc w:val="right"/>
      <w:pPr>
        <w:ind w:left="2277" w:hanging="180"/>
      </w:pPr>
    </w:lvl>
    <w:lvl w:ilvl="3" w:tplc="0415000F" w:tentative="1">
      <w:start w:val="1"/>
      <w:numFmt w:val="decimal"/>
      <w:lvlText w:val="%4."/>
      <w:lvlJc w:val="left"/>
      <w:pPr>
        <w:ind w:left="2997" w:hanging="360"/>
      </w:pPr>
    </w:lvl>
    <w:lvl w:ilvl="4" w:tplc="04150019" w:tentative="1">
      <w:start w:val="1"/>
      <w:numFmt w:val="lowerLetter"/>
      <w:lvlText w:val="%5."/>
      <w:lvlJc w:val="left"/>
      <w:pPr>
        <w:ind w:left="3717" w:hanging="360"/>
      </w:pPr>
    </w:lvl>
    <w:lvl w:ilvl="5" w:tplc="0415001B" w:tentative="1">
      <w:start w:val="1"/>
      <w:numFmt w:val="lowerRoman"/>
      <w:lvlText w:val="%6."/>
      <w:lvlJc w:val="right"/>
      <w:pPr>
        <w:ind w:left="4437" w:hanging="180"/>
      </w:pPr>
    </w:lvl>
    <w:lvl w:ilvl="6" w:tplc="0415000F" w:tentative="1">
      <w:start w:val="1"/>
      <w:numFmt w:val="decimal"/>
      <w:lvlText w:val="%7."/>
      <w:lvlJc w:val="left"/>
      <w:pPr>
        <w:ind w:left="5157" w:hanging="360"/>
      </w:pPr>
    </w:lvl>
    <w:lvl w:ilvl="7" w:tplc="04150019" w:tentative="1">
      <w:start w:val="1"/>
      <w:numFmt w:val="lowerLetter"/>
      <w:lvlText w:val="%8."/>
      <w:lvlJc w:val="left"/>
      <w:pPr>
        <w:ind w:left="5877" w:hanging="360"/>
      </w:pPr>
    </w:lvl>
    <w:lvl w:ilvl="8" w:tplc="0415001B" w:tentative="1">
      <w:start w:val="1"/>
      <w:numFmt w:val="lowerRoman"/>
      <w:lvlText w:val="%9."/>
      <w:lvlJc w:val="right"/>
      <w:pPr>
        <w:ind w:left="6597" w:hanging="180"/>
      </w:pPr>
    </w:lvl>
  </w:abstractNum>
  <w:abstractNum w:abstractNumId="4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83DBC"/>
    <w:multiLevelType w:val="hybridMultilevel"/>
    <w:tmpl w:val="F99C718E"/>
    <w:lvl w:ilvl="0" w:tplc="51521092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59" w:hanging="360"/>
      </w:pPr>
    </w:lvl>
    <w:lvl w:ilvl="2" w:tplc="0415001B" w:tentative="1">
      <w:start w:val="1"/>
      <w:numFmt w:val="lowerRoman"/>
      <w:lvlText w:val="%3."/>
      <w:lvlJc w:val="right"/>
      <w:pPr>
        <w:ind w:left="1979" w:hanging="180"/>
      </w:pPr>
    </w:lvl>
    <w:lvl w:ilvl="3" w:tplc="0415000F" w:tentative="1">
      <w:start w:val="1"/>
      <w:numFmt w:val="decimal"/>
      <w:lvlText w:val="%4."/>
      <w:lvlJc w:val="left"/>
      <w:pPr>
        <w:ind w:left="2699" w:hanging="360"/>
      </w:pPr>
    </w:lvl>
    <w:lvl w:ilvl="4" w:tplc="04150019" w:tentative="1">
      <w:start w:val="1"/>
      <w:numFmt w:val="lowerLetter"/>
      <w:lvlText w:val="%5."/>
      <w:lvlJc w:val="left"/>
      <w:pPr>
        <w:ind w:left="3419" w:hanging="360"/>
      </w:pPr>
    </w:lvl>
    <w:lvl w:ilvl="5" w:tplc="0415001B" w:tentative="1">
      <w:start w:val="1"/>
      <w:numFmt w:val="lowerRoman"/>
      <w:lvlText w:val="%6."/>
      <w:lvlJc w:val="right"/>
      <w:pPr>
        <w:ind w:left="4139" w:hanging="180"/>
      </w:pPr>
    </w:lvl>
    <w:lvl w:ilvl="6" w:tplc="0415000F" w:tentative="1">
      <w:start w:val="1"/>
      <w:numFmt w:val="decimal"/>
      <w:lvlText w:val="%7."/>
      <w:lvlJc w:val="left"/>
      <w:pPr>
        <w:ind w:left="4859" w:hanging="360"/>
      </w:pPr>
    </w:lvl>
    <w:lvl w:ilvl="7" w:tplc="04150019" w:tentative="1">
      <w:start w:val="1"/>
      <w:numFmt w:val="lowerLetter"/>
      <w:lvlText w:val="%8."/>
      <w:lvlJc w:val="left"/>
      <w:pPr>
        <w:ind w:left="5579" w:hanging="360"/>
      </w:pPr>
    </w:lvl>
    <w:lvl w:ilvl="8" w:tplc="0415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15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3"/>
  </w:num>
  <w:num w:numId="4">
    <w:abstractNumId w:val="1"/>
  </w:num>
  <w:num w:numId="5">
    <w:abstractNumId w:val="19"/>
  </w:num>
  <w:num w:numId="6">
    <w:abstractNumId w:val="11"/>
  </w:num>
  <w:num w:numId="7">
    <w:abstractNumId w:val="7"/>
  </w:num>
  <w:num w:numId="8">
    <w:abstractNumId w:val="2"/>
  </w:num>
  <w:num w:numId="9">
    <w:abstractNumId w:val="8"/>
  </w:num>
  <w:num w:numId="10">
    <w:abstractNumId w:val="6"/>
  </w:num>
  <w:num w:numId="11">
    <w:abstractNumId w:val="9"/>
  </w:num>
  <w:num w:numId="12">
    <w:abstractNumId w:val="17"/>
  </w:num>
  <w:num w:numId="13">
    <w:abstractNumId w:val="5"/>
  </w:num>
  <w:num w:numId="14">
    <w:abstractNumId w:val="18"/>
  </w:num>
  <w:num w:numId="15">
    <w:abstractNumId w:val="16"/>
  </w:num>
  <w:num w:numId="16">
    <w:abstractNumId w:val="10"/>
  </w:num>
  <w:num w:numId="17">
    <w:abstractNumId w:val="0"/>
  </w:num>
  <w:num w:numId="18">
    <w:abstractNumId w:val="15"/>
  </w:num>
  <w:num w:numId="19">
    <w:abstractNumId w:val="12"/>
  </w:num>
  <w:num w:numId="20">
    <w:abstractNumId w:val="14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86534"/>
    <w:rsid w:val="00097D57"/>
    <w:rsid w:val="000B0927"/>
    <w:rsid w:val="000D2346"/>
    <w:rsid w:val="0010284A"/>
    <w:rsid w:val="00113EF3"/>
    <w:rsid w:val="00116755"/>
    <w:rsid w:val="00126E9E"/>
    <w:rsid w:val="00137A45"/>
    <w:rsid w:val="001429A4"/>
    <w:rsid w:val="00187412"/>
    <w:rsid w:val="00193102"/>
    <w:rsid w:val="001A5D3D"/>
    <w:rsid w:val="001D0D55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E2048"/>
    <w:rsid w:val="00347B4B"/>
    <w:rsid w:val="00366042"/>
    <w:rsid w:val="003717F3"/>
    <w:rsid w:val="003728A1"/>
    <w:rsid w:val="003735DB"/>
    <w:rsid w:val="00377412"/>
    <w:rsid w:val="003940E0"/>
    <w:rsid w:val="003A5AB6"/>
    <w:rsid w:val="003C664C"/>
    <w:rsid w:val="003F2116"/>
    <w:rsid w:val="003F4D0D"/>
    <w:rsid w:val="004145CF"/>
    <w:rsid w:val="00421F5C"/>
    <w:rsid w:val="00453B1C"/>
    <w:rsid w:val="00455DAD"/>
    <w:rsid w:val="0045684E"/>
    <w:rsid w:val="00473341"/>
    <w:rsid w:val="00491FA3"/>
    <w:rsid w:val="004C1D56"/>
    <w:rsid w:val="004D6B75"/>
    <w:rsid w:val="00511E20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60C67"/>
    <w:rsid w:val="00692E68"/>
    <w:rsid w:val="006B1BB5"/>
    <w:rsid w:val="006C0006"/>
    <w:rsid w:val="006C736A"/>
    <w:rsid w:val="006D0066"/>
    <w:rsid w:val="006D68A0"/>
    <w:rsid w:val="006E777B"/>
    <w:rsid w:val="0071595A"/>
    <w:rsid w:val="00751731"/>
    <w:rsid w:val="00767884"/>
    <w:rsid w:val="00790E81"/>
    <w:rsid w:val="008762AF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72746"/>
    <w:rsid w:val="00AC1DBE"/>
    <w:rsid w:val="00B0555C"/>
    <w:rsid w:val="00B17616"/>
    <w:rsid w:val="00B2262E"/>
    <w:rsid w:val="00B46F45"/>
    <w:rsid w:val="00B523D8"/>
    <w:rsid w:val="00B61871"/>
    <w:rsid w:val="00B63431"/>
    <w:rsid w:val="00B7532F"/>
    <w:rsid w:val="00B83D43"/>
    <w:rsid w:val="00BA4231"/>
    <w:rsid w:val="00BC224A"/>
    <w:rsid w:val="00C02C70"/>
    <w:rsid w:val="00C035CF"/>
    <w:rsid w:val="00C21523"/>
    <w:rsid w:val="00C43ED3"/>
    <w:rsid w:val="00C50A52"/>
    <w:rsid w:val="00CA0353"/>
    <w:rsid w:val="00CA2C02"/>
    <w:rsid w:val="00CF361A"/>
    <w:rsid w:val="00D02F81"/>
    <w:rsid w:val="00D05528"/>
    <w:rsid w:val="00D31E55"/>
    <w:rsid w:val="00D625AB"/>
    <w:rsid w:val="00D70BE0"/>
    <w:rsid w:val="00DA2F94"/>
    <w:rsid w:val="00DA53A0"/>
    <w:rsid w:val="00DB49EF"/>
    <w:rsid w:val="00DD0809"/>
    <w:rsid w:val="00DD686C"/>
    <w:rsid w:val="00E00630"/>
    <w:rsid w:val="00E16634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5785"/>
    <w:rsid w:val="00F2612C"/>
    <w:rsid w:val="00F37E37"/>
    <w:rsid w:val="00F4389C"/>
    <w:rsid w:val="00F73A47"/>
    <w:rsid w:val="00FA5125"/>
    <w:rsid w:val="00FB1E30"/>
    <w:rsid w:val="00FC60FC"/>
    <w:rsid w:val="00FE2F98"/>
    <w:rsid w:val="00FE7310"/>
    <w:rsid w:val="00FF1F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C60F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C60F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C60F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C60F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C60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723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17</cp:revision>
  <cp:lastPrinted>2019-06-25T11:49:00Z</cp:lastPrinted>
  <dcterms:created xsi:type="dcterms:W3CDTF">2019-06-05T10:44:00Z</dcterms:created>
  <dcterms:modified xsi:type="dcterms:W3CDTF">2019-08-06T09:30:00Z</dcterms:modified>
</cp:coreProperties>
</file>